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.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’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’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-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  <w:r>
        <w:t xml:space="preserve">[</w:t>
      </w:r>
      <w:r>
        <w:rPr>
          <w:i/>
        </w:rPr>
        <w:t xml:space="preserve">a test to see if it deploys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 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8a96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0Z</dcterms:created>
  <dcterms:modified xsi:type="dcterms:W3CDTF">2017-07-26T23:53:20Z</dcterms:modified>
</cp:coreProperties>
</file>